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76DA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850C69C" w:rsidR="007B4A91" w:rsidRDefault="0015032C">
      <w:pPr>
        <w:rPr>
          <w:sz w:val="28"/>
          <w:szCs w:val="28"/>
        </w:rPr>
      </w:pPr>
      <w:r>
        <w:rPr>
          <w:sz w:val="28"/>
          <w:szCs w:val="28"/>
        </w:rPr>
        <w:t>Sonic Game</w:t>
      </w:r>
    </w:p>
    <w:p w14:paraId="34A9E19B" w14:textId="77777777" w:rsidR="007B4A91" w:rsidRDefault="00576DA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E2597E0" w:rsidR="007B4A91" w:rsidRDefault="003C351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llect </w:t>
      </w:r>
      <w:proofErr w:type="spellStart"/>
      <w:proofErr w:type="gramStart"/>
      <w:r>
        <w:rPr>
          <w:sz w:val="28"/>
          <w:szCs w:val="28"/>
        </w:rPr>
        <w:t>coins,get</w:t>
      </w:r>
      <w:proofErr w:type="spellEnd"/>
      <w:proofErr w:type="gramEnd"/>
      <w:r>
        <w:rPr>
          <w:sz w:val="28"/>
          <w:szCs w:val="28"/>
        </w:rPr>
        <w:t xml:space="preserve"> as far as </w:t>
      </w:r>
      <w:proofErr w:type="spellStart"/>
      <w:r>
        <w:rPr>
          <w:sz w:val="28"/>
          <w:szCs w:val="28"/>
        </w:rPr>
        <w:t>possible,get</w:t>
      </w:r>
      <w:proofErr w:type="spellEnd"/>
      <w:r>
        <w:rPr>
          <w:sz w:val="28"/>
          <w:szCs w:val="28"/>
        </w:rPr>
        <w:t xml:space="preserve"> more points</w:t>
      </w:r>
    </w:p>
    <w:p w14:paraId="3D632C61" w14:textId="77777777" w:rsidR="007B4A91" w:rsidRDefault="00576DA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4002D00" w:rsidR="007B4A91" w:rsidRDefault="003C351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spellStart"/>
      <w:r>
        <w:rPr>
          <w:sz w:val="28"/>
          <w:szCs w:val="28"/>
        </w:rPr>
        <w:t>hedehog</w:t>
      </w:r>
      <w:proofErr w:type="spellEnd"/>
      <w:r>
        <w:rPr>
          <w:sz w:val="28"/>
          <w:szCs w:val="28"/>
        </w:rPr>
        <w:t xml:space="preserve"> runs collecting coins</w:t>
      </w:r>
    </w:p>
    <w:p w14:paraId="45CB3C21" w14:textId="05C23E77" w:rsidR="006F7C8C" w:rsidRDefault="006F7C8C">
      <w:pPr>
        <w:ind w:left="720"/>
        <w:rPr>
          <w:sz w:val="28"/>
          <w:szCs w:val="28"/>
        </w:rPr>
      </w:pPr>
      <w:r>
        <w:rPr>
          <w:sz w:val="28"/>
          <w:szCs w:val="28"/>
        </w:rPr>
        <w:t>Robot tries to stamp sonic to block his path by falling on him</w:t>
      </w:r>
    </w:p>
    <w:p w14:paraId="07E3081E" w14:textId="3881340C" w:rsidR="006F7C8C" w:rsidRDefault="006F7C8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nic can escape by </w:t>
      </w:r>
      <w:proofErr w:type="gramStart"/>
      <w:r>
        <w:rPr>
          <w:sz w:val="28"/>
          <w:szCs w:val="28"/>
        </w:rPr>
        <w:t>ducking(</w:t>
      </w:r>
      <w:proofErr w:type="gramEnd"/>
      <w:r>
        <w:rPr>
          <w:sz w:val="28"/>
          <w:szCs w:val="28"/>
        </w:rPr>
        <w:t>when sonic ducks he will go faster to doge the robot)</w:t>
      </w:r>
    </w:p>
    <w:p w14:paraId="6102F988" w14:textId="77777777" w:rsidR="007B4A91" w:rsidRDefault="00576DA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76DA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76DA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989CC42" w:rsidR="007B4A91" w:rsidRDefault="006F7C8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3C3519">
              <w:rPr>
                <w:sz w:val="28"/>
                <w:szCs w:val="28"/>
              </w:rPr>
              <w:t>oni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E27F079" w:rsidR="007B4A91" w:rsidRDefault="003C35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66DDC96" w:rsidR="007B4A91" w:rsidRPr="006F7C8C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6FB453CF" w14:textId="77777777" w:rsidR="006F7C8C" w:rsidRDefault="006F7C8C" w:rsidP="006F7C8C">
      <w:pPr>
        <w:ind w:left="720"/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156452" w:rsidR="007B4A91" w:rsidRDefault="003C35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69BB15" w:rsidR="007B4A91" w:rsidRDefault="003C35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 Sonic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58A27CB" w:rsidR="007B4A91" w:rsidRDefault="00167BE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8D667FC" w:rsidR="007B4A91" w:rsidRDefault="00EC50B2" w:rsidP="00EC50B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167BE0">
              <w:rPr>
                <w:sz w:val="28"/>
                <w:szCs w:val="28"/>
              </w:rPr>
              <w:t>Points to sonic it</w:t>
            </w:r>
            <w:r>
              <w:rPr>
                <w:sz w:val="28"/>
                <w:szCs w:val="28"/>
              </w:rPr>
              <w:t xml:space="preserve">     g</w:t>
            </w:r>
            <w:r w:rsidR="00167BE0">
              <w:rPr>
                <w:sz w:val="28"/>
                <w:szCs w:val="28"/>
              </w:rPr>
              <w:t>ive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76DA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76DA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76DA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76DA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76DA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6D80A436" w:rsidR="007B4A91" w:rsidRDefault="003C3519">
      <w:pPr>
        <w:ind w:left="720"/>
        <w:rPr>
          <w:sz w:val="28"/>
          <w:szCs w:val="28"/>
        </w:rPr>
      </w:pPr>
      <w:r>
        <w:rPr>
          <w:sz w:val="28"/>
          <w:szCs w:val="28"/>
        </w:rPr>
        <w:t>Increase speed as time passes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032C"/>
    <w:rsid w:val="00167BE0"/>
    <w:rsid w:val="001B1792"/>
    <w:rsid w:val="003C3519"/>
    <w:rsid w:val="00556965"/>
    <w:rsid w:val="00576DA4"/>
    <w:rsid w:val="006F7C8C"/>
    <w:rsid w:val="007B4A91"/>
    <w:rsid w:val="00EC5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eyas</dc:creator>
  <cp:lastModifiedBy>Shreyas Kowshik</cp:lastModifiedBy>
  <cp:revision>5</cp:revision>
  <dcterms:created xsi:type="dcterms:W3CDTF">2021-10-23T07:15:00Z</dcterms:created>
  <dcterms:modified xsi:type="dcterms:W3CDTF">2021-10-23T07:35:00Z</dcterms:modified>
</cp:coreProperties>
</file>